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ena Sampa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e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pa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11 North Walnut Avenu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enansha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434551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he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uriya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6/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